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EC821EE" w:rsidR="00D85B54" w:rsidRPr="00272A78" w:rsidRDefault="006A6D52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516D1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516D1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516D1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FAC0616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516D1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516D1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4CDB7A35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3D5A34" w:rsidRPr="00CF0841" w14:paraId="5974BEF4" w14:textId="77777777" w:rsidTr="0028756C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28756C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C66D88" w:rsidRPr="00CF0841" w14:paraId="6EFA5544" w14:textId="77777777" w:rsidTr="0028756C">
        <w:trPr>
          <w:trHeight w:val="541"/>
        </w:trPr>
        <w:tc>
          <w:tcPr>
            <w:tcW w:w="675" w:type="dxa"/>
          </w:tcPr>
          <w:p w14:paraId="7742E66B" w14:textId="5B258E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  <w:r w:rsidR="001E387C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C8E8756" w14:textId="4FC57F90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  <w:r w:rsidR="001E387C">
              <w:rPr>
                <w:rFonts w:cstheme="minorHAnsi"/>
              </w:rPr>
              <w:t xml:space="preserve"> 1</w:t>
            </w:r>
          </w:p>
        </w:tc>
        <w:tc>
          <w:tcPr>
            <w:tcW w:w="1843" w:type="dxa"/>
          </w:tcPr>
          <w:p w14:paraId="62EAE0CE" w14:textId="7314416B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760BC57A" w:rsidR="00C66D88" w:rsidRPr="00272A78" w:rsidRDefault="00C66D88" w:rsidP="00C66D88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2BEDB93" w14:textId="7103D2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7D48DF60" w14:textId="77777777" w:rsidTr="0028756C">
        <w:trPr>
          <w:trHeight w:val="541"/>
        </w:trPr>
        <w:tc>
          <w:tcPr>
            <w:tcW w:w="675" w:type="dxa"/>
          </w:tcPr>
          <w:p w14:paraId="425902B6" w14:textId="136B3421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2760" w:type="dxa"/>
          </w:tcPr>
          <w:p w14:paraId="6BC9DE60" w14:textId="53838171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2</w:t>
            </w:r>
          </w:p>
        </w:tc>
        <w:tc>
          <w:tcPr>
            <w:tcW w:w="1843" w:type="dxa"/>
          </w:tcPr>
          <w:p w14:paraId="3A64F60C" w14:textId="7DAE4E70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3FF6DC" w14:textId="2B7DB166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6EE4139" w14:textId="175225D9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0DF1C09D" w14:textId="77777777" w:rsidTr="0028756C">
        <w:trPr>
          <w:trHeight w:val="541"/>
        </w:trPr>
        <w:tc>
          <w:tcPr>
            <w:tcW w:w="675" w:type="dxa"/>
          </w:tcPr>
          <w:p w14:paraId="7742F473" w14:textId="2DB1872B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3</w:t>
            </w:r>
          </w:p>
        </w:tc>
        <w:tc>
          <w:tcPr>
            <w:tcW w:w="2760" w:type="dxa"/>
          </w:tcPr>
          <w:p w14:paraId="5EA8D93C" w14:textId="34CDB6F2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3</w:t>
            </w:r>
          </w:p>
        </w:tc>
        <w:tc>
          <w:tcPr>
            <w:tcW w:w="1843" w:type="dxa"/>
          </w:tcPr>
          <w:p w14:paraId="0EA2BD93" w14:textId="2304290B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4F5DA9" w14:textId="6A641C6C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43C8EB25" w14:textId="7751C727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65039549" w14:textId="77777777" w:rsidTr="0028756C">
        <w:trPr>
          <w:trHeight w:val="541"/>
        </w:trPr>
        <w:tc>
          <w:tcPr>
            <w:tcW w:w="675" w:type="dxa"/>
          </w:tcPr>
          <w:p w14:paraId="7131779C" w14:textId="426E0532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4</w:t>
            </w:r>
          </w:p>
        </w:tc>
        <w:tc>
          <w:tcPr>
            <w:tcW w:w="2760" w:type="dxa"/>
          </w:tcPr>
          <w:p w14:paraId="11C68D1E" w14:textId="61BEB47D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4</w:t>
            </w:r>
          </w:p>
        </w:tc>
        <w:tc>
          <w:tcPr>
            <w:tcW w:w="1843" w:type="dxa"/>
          </w:tcPr>
          <w:p w14:paraId="09206BAD" w14:textId="71A76116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BCF9308" w14:textId="17D4B2A4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54862D0" w14:textId="274AB014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89B4B7C" w14:textId="77777777" w:rsidTr="0028756C">
        <w:trPr>
          <w:trHeight w:val="550"/>
        </w:trPr>
        <w:tc>
          <w:tcPr>
            <w:tcW w:w="675" w:type="dxa"/>
          </w:tcPr>
          <w:p w14:paraId="14A5FAC2" w14:textId="271BA94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  <w:r w:rsid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3E91A1FE" w14:textId="1590CF70" w:rsidR="001E387C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- und Loginfenster</w:t>
            </w:r>
          </w:p>
        </w:tc>
        <w:tc>
          <w:tcPr>
            <w:tcW w:w="1843" w:type="dxa"/>
          </w:tcPr>
          <w:p w14:paraId="74006BFB" w14:textId="15716080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57229854" w:rsidR="001E387C" w:rsidRPr="00272A78" w:rsidRDefault="001E387C" w:rsidP="001E387C">
            <w:pPr>
              <w:jc w:val="center"/>
              <w:rPr>
                <w:rFonts w:cstheme="minorHAnsi"/>
              </w:rPr>
            </w:pPr>
            <w:r w:rsidRPr="00C341D9"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56E03F9" w14:textId="7EC4377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795E428" w14:textId="77777777" w:rsidTr="0028756C">
        <w:trPr>
          <w:trHeight w:val="550"/>
        </w:trPr>
        <w:tc>
          <w:tcPr>
            <w:tcW w:w="675" w:type="dxa"/>
          </w:tcPr>
          <w:p w14:paraId="52D17C3C" w14:textId="5A51B87E" w:rsidR="006C30E6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2</w:t>
            </w:r>
          </w:p>
        </w:tc>
        <w:tc>
          <w:tcPr>
            <w:tcW w:w="2760" w:type="dxa"/>
          </w:tcPr>
          <w:p w14:paraId="4997DED7" w14:textId="4B56C83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fenster</w:t>
            </w:r>
          </w:p>
        </w:tc>
        <w:tc>
          <w:tcPr>
            <w:tcW w:w="1843" w:type="dxa"/>
          </w:tcPr>
          <w:p w14:paraId="624CBE29" w14:textId="427B329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52825DA" w14:textId="03FAFA3D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040F8CE" w14:textId="4582A0EA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9F18D69" w14:textId="77777777" w:rsidTr="0028756C">
        <w:trPr>
          <w:trHeight w:val="550"/>
        </w:trPr>
        <w:tc>
          <w:tcPr>
            <w:tcW w:w="675" w:type="dxa"/>
          </w:tcPr>
          <w:p w14:paraId="4D63790A" w14:textId="3D57EDA6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3</w:t>
            </w:r>
          </w:p>
        </w:tc>
        <w:tc>
          <w:tcPr>
            <w:tcW w:w="2760" w:type="dxa"/>
          </w:tcPr>
          <w:p w14:paraId="7C2754C3" w14:textId="5FE05769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Anlegen/Ändern einer Liga</w:t>
            </w:r>
          </w:p>
        </w:tc>
        <w:tc>
          <w:tcPr>
            <w:tcW w:w="1843" w:type="dxa"/>
          </w:tcPr>
          <w:p w14:paraId="0BEBBEC5" w14:textId="11FA53E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023DD7" w14:textId="2D24534C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70B5CBC" w14:textId="3F641BDB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10F6A2E5" w14:textId="77777777" w:rsidTr="0028756C">
        <w:trPr>
          <w:trHeight w:val="550"/>
        </w:trPr>
        <w:tc>
          <w:tcPr>
            <w:tcW w:w="675" w:type="dxa"/>
          </w:tcPr>
          <w:p w14:paraId="0BEDFCB9" w14:textId="7641374D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4</w:t>
            </w:r>
          </w:p>
        </w:tc>
        <w:tc>
          <w:tcPr>
            <w:tcW w:w="2760" w:type="dxa"/>
          </w:tcPr>
          <w:p w14:paraId="4405075E" w14:textId="3F18503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0FF889E7" w14:textId="775E5DE2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CCF13D8" w14:textId="198A3240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F3936C3" w14:textId="7E8D7B25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21439D7" w14:textId="77777777" w:rsidTr="0028756C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77777777" w:rsidR="001E387C" w:rsidRPr="00272A78" w:rsidRDefault="001E387C" w:rsidP="001E387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1E387C" w:rsidRPr="003D5A34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1F412AD0" w14:textId="611B143F" w:rsidR="001E387C" w:rsidRPr="00272A78" w:rsidRDefault="001E387C" w:rsidP="001E387C">
            <w:pPr>
              <w:rPr>
                <w:rFonts w:cstheme="minorHAnsi"/>
              </w:rPr>
            </w:pPr>
          </w:p>
        </w:tc>
      </w:tr>
      <w:tr w:rsidR="001E387C" w:rsidRPr="00CF0841" w14:paraId="0FAFC7EC" w14:textId="77777777" w:rsidTr="0028756C">
        <w:trPr>
          <w:trHeight w:val="822"/>
        </w:trPr>
        <w:tc>
          <w:tcPr>
            <w:tcW w:w="675" w:type="dxa"/>
          </w:tcPr>
          <w:p w14:paraId="7CFBC37F" w14:textId="36517D06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187C988" w14:textId="5722D2CE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314B63EA" w14:textId="73554C2E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40E13F14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B2B1ACC" w14:textId="01400856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48AD2FD" w14:textId="77777777" w:rsidTr="0028756C">
        <w:trPr>
          <w:trHeight w:val="822"/>
        </w:trPr>
        <w:tc>
          <w:tcPr>
            <w:tcW w:w="675" w:type="dxa"/>
          </w:tcPr>
          <w:p w14:paraId="442675DE" w14:textId="763A8E59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1284A2CA" w14:textId="7843ABCD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65CA65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DE3EAC5" w14:textId="77777777" w:rsidR="001E387C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  <w:p w14:paraId="2D124236" w14:textId="60ECBE0A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082C9F7" w14:textId="76F47EE9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70FF222" w14:textId="77777777" w:rsidTr="0028756C">
        <w:trPr>
          <w:trHeight w:val="822"/>
        </w:trPr>
        <w:tc>
          <w:tcPr>
            <w:tcW w:w="675" w:type="dxa"/>
          </w:tcPr>
          <w:p w14:paraId="6A3EFBE0" w14:textId="663BFCEC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0D51AFA6" w14:textId="7034C20E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</w:p>
        </w:tc>
        <w:tc>
          <w:tcPr>
            <w:tcW w:w="1843" w:type="dxa"/>
          </w:tcPr>
          <w:p w14:paraId="11CC1CAB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4F7DBEFD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</w:tc>
        <w:tc>
          <w:tcPr>
            <w:tcW w:w="1843" w:type="dxa"/>
          </w:tcPr>
          <w:p w14:paraId="37D6D0AB" w14:textId="5005C440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51F06344" w14:textId="77777777" w:rsidTr="0028756C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28E45DC1" w14:textId="09B44477" w:rsidR="006C30E6" w:rsidRPr="006C30E6" w:rsidRDefault="006C30E6" w:rsidP="001E387C">
            <w:pPr>
              <w:rPr>
                <w:rFonts w:cstheme="minorHAnsi"/>
                <w:b/>
                <w:bCs/>
              </w:rPr>
            </w:pPr>
            <w:r w:rsidRPr="006C30E6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5BED7301" w14:textId="7547202C" w:rsidR="006C30E6" w:rsidRP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3F61C88D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557A53D" w14:textId="77777777" w:rsidR="006C30E6" w:rsidRDefault="006C30E6" w:rsidP="001E387C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E6ACABC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</w:tr>
      <w:tr w:rsidR="006C30E6" w:rsidRPr="00CF0841" w14:paraId="771D7A9B" w14:textId="77777777" w:rsidTr="0028756C">
        <w:trPr>
          <w:trHeight w:val="822"/>
        </w:trPr>
        <w:tc>
          <w:tcPr>
            <w:tcW w:w="675" w:type="dxa"/>
          </w:tcPr>
          <w:p w14:paraId="744F110B" w14:textId="6F14FA59" w:rsidR="006C30E6" w:rsidRPr="006C30E6" w:rsidRDefault="006C30E6" w:rsidP="001E387C">
            <w:pPr>
              <w:rPr>
                <w:rFonts w:cstheme="minorHAnsi"/>
              </w:rPr>
            </w:pPr>
            <w:r w:rsidRPr="006C30E6"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184DBA40" w14:textId="1D99AEFE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78EEE869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0570912" w14:textId="28DEE917" w:rsidR="006C30E6" w:rsidRDefault="0028756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</w:t>
            </w:r>
            <w:r w:rsidR="0025504A">
              <w:rPr>
                <w:rFonts w:cstheme="minorHAnsi"/>
              </w:rPr>
              <w:t>a</w:t>
            </w:r>
            <w:r>
              <w:rPr>
                <w:rFonts w:cstheme="minorHAnsi"/>
              </w:rPr>
              <w:t>t</w:t>
            </w:r>
          </w:p>
        </w:tc>
        <w:tc>
          <w:tcPr>
            <w:tcW w:w="1843" w:type="dxa"/>
          </w:tcPr>
          <w:p w14:paraId="2603B402" w14:textId="096BF7AC" w:rsidR="006C30E6" w:rsidRPr="00272A78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28756C" w:rsidRPr="00CF0841" w14:paraId="2D62449E" w14:textId="77777777" w:rsidTr="0028756C">
        <w:trPr>
          <w:trHeight w:val="822"/>
        </w:trPr>
        <w:tc>
          <w:tcPr>
            <w:tcW w:w="675" w:type="dxa"/>
          </w:tcPr>
          <w:p w14:paraId="152AA799" w14:textId="7844F5AF" w:rsidR="0028756C" w:rsidRPr="006C30E6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206C57D3" w14:textId="768DA9C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7771F8D0" w14:textId="77777777" w:rsidR="0028756C" w:rsidRPr="00272A78" w:rsidRDefault="0028756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A63487C" w14:textId="5B4CC712" w:rsidR="0028756C" w:rsidRDefault="0028756C" w:rsidP="002875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DE09FE0" w14:textId="095563B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395AD7C6" w14:textId="21A7D68F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4C0A04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8B52D5" w:rsidRDefault="006F7E6F" w:rsidP="008B52D5">
      <w:bookmarkStart w:id="8" w:name="_Hlk19187894"/>
      <w:bookmarkEnd w:id="7"/>
    </w:p>
    <w:p w14:paraId="4C5BC010" w14:textId="125A22A2" w:rsidR="006F7E6F" w:rsidRPr="008B52D5" w:rsidRDefault="006F7E6F" w:rsidP="008B52D5"/>
    <w:p w14:paraId="26EF4ABD" w14:textId="77777777" w:rsidR="00BC24D6" w:rsidRPr="008B52D5" w:rsidRDefault="00BC24D6" w:rsidP="008B52D5"/>
    <w:p w14:paraId="12F3FBF8" w14:textId="77777777" w:rsidR="006F7E6F" w:rsidRPr="008B52D5" w:rsidRDefault="006F7E6F" w:rsidP="008B52D5"/>
    <w:p w14:paraId="269F3B24" w14:textId="77777777" w:rsidR="006F7E6F" w:rsidRPr="008B52D5" w:rsidRDefault="006F7E6F" w:rsidP="008B52D5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77777777" w:rsidR="009B043E" w:rsidRPr="008B52D5" w:rsidRDefault="009B043E" w:rsidP="008B52D5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509CE15E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6C54FF28" w:rsidR="00D617B0" w:rsidRDefault="00D617B0" w:rsidP="00D617B0">
      <w:pPr>
        <w:rPr>
          <w:rFonts w:cstheme="minorHAnsi"/>
        </w:rPr>
      </w:pPr>
    </w:p>
    <w:p w14:paraId="13CD8F14" w14:textId="77777777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3B4AE561" w:rsidR="00627AF2" w:rsidRDefault="00DD5E8B" w:rsidP="00D617B0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57F899D5" wp14:editId="5E16BE43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230" cy="209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2F190367" wp14:editId="2DD2F10C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19" cy="215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434E8398" wp14:editId="361B3164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B0B4B6E" wp14:editId="12282279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bookmarkStart w:id="12" w:name="_GoBack"/>
      <w:bookmarkEnd w:id="12"/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3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4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4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6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8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9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0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0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2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3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4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5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8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9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30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30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2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3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3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4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5F3F9D" w14:textId="77777777" w:rsidR="00516D14" w:rsidRDefault="00516D14" w:rsidP="00E602EC">
      <w:pPr>
        <w:spacing w:after="0" w:line="240" w:lineRule="auto"/>
      </w:pPr>
      <w:r>
        <w:separator/>
      </w:r>
    </w:p>
  </w:endnote>
  <w:endnote w:type="continuationSeparator" w:id="0">
    <w:p w14:paraId="470A4203" w14:textId="77777777" w:rsidR="00516D14" w:rsidRDefault="00516D14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3E89E802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5E8B">
          <w:rPr>
            <w:noProof/>
          </w:rPr>
          <w:t>9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29ED8" w14:textId="77777777" w:rsidR="00516D14" w:rsidRDefault="00516D14" w:rsidP="00E602EC">
      <w:pPr>
        <w:spacing w:after="0" w:line="240" w:lineRule="auto"/>
      </w:pPr>
      <w:r>
        <w:separator/>
      </w:r>
    </w:p>
  </w:footnote>
  <w:footnote w:type="continuationSeparator" w:id="0">
    <w:p w14:paraId="4985B34A" w14:textId="77777777" w:rsidR="00516D14" w:rsidRDefault="00516D14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7649"/>
    <w:rsid w:val="007F590C"/>
    <w:rsid w:val="00801476"/>
    <w:rsid w:val="00801D52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A7DC-2B02-412B-ABE5-6421C3FC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758</Words>
  <Characters>11080</Characters>
  <Application>Microsoft Office Word</Application>
  <DocSecurity>0</DocSecurity>
  <Lines>92</Lines>
  <Paragraphs>2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lorian Heinen</cp:lastModifiedBy>
  <cp:revision>38</cp:revision>
  <cp:lastPrinted>2017-04-24T06:35:00Z</cp:lastPrinted>
  <dcterms:created xsi:type="dcterms:W3CDTF">2019-09-12T10:26:00Z</dcterms:created>
  <dcterms:modified xsi:type="dcterms:W3CDTF">2022-10-2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